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0874C8" w14:textId="77777777" w:rsidR="007E12E6" w:rsidRPr="00895C86" w:rsidRDefault="00895C86" w:rsidP="0005783A">
      <w:pPr>
        <w:pStyle w:val="Heading1"/>
      </w:pPr>
      <w:r w:rsidRPr="00895C86">
        <w:t>CS 255 System Design Document Template</w:t>
      </w:r>
    </w:p>
    <w:p w14:paraId="2174EDA8" w14:textId="7BBEDA04" w:rsidR="00895C86" w:rsidRPr="00895C86" w:rsidRDefault="002C4793" w:rsidP="0005783A">
      <w:pPr>
        <w:suppressAutoHyphens/>
        <w:spacing w:after="0"/>
      </w:pPr>
      <w:r>
        <w:t>Arica Bryant</w:t>
      </w:r>
    </w:p>
    <w:p w14:paraId="1DCE0712" w14:textId="77777777" w:rsidR="00895C86" w:rsidRPr="00895C86" w:rsidRDefault="00895C86" w:rsidP="0005783A">
      <w:pPr>
        <w:suppressAutoHyphens/>
        <w:spacing w:after="0" w:line="240" w:lineRule="auto"/>
        <w:rPr>
          <w:rFonts w:ascii="Calibri" w:hAnsi="Calibri" w:cs="Calibri"/>
          <w:i/>
        </w:rPr>
      </w:pPr>
    </w:p>
    <w:p w14:paraId="03F20A7F" w14:textId="77777777" w:rsidR="007E12E6" w:rsidRPr="00895C86" w:rsidRDefault="00895C86" w:rsidP="0005783A">
      <w:pPr>
        <w:pStyle w:val="Heading2"/>
      </w:pPr>
      <w:r w:rsidRPr="00895C86">
        <w:t>UML Diagrams</w:t>
      </w:r>
    </w:p>
    <w:p w14:paraId="77894C27" w14:textId="77777777" w:rsidR="00895C86" w:rsidRPr="00895C86" w:rsidRDefault="00895C86" w:rsidP="0005783A">
      <w:pPr>
        <w:suppressAutoHyphens/>
        <w:spacing w:after="0"/>
      </w:pPr>
    </w:p>
    <w:p w14:paraId="693B5FD6" w14:textId="77777777" w:rsidR="007E12E6" w:rsidRPr="00895C86" w:rsidRDefault="00895C86" w:rsidP="0005783A">
      <w:pPr>
        <w:pStyle w:val="Heading3"/>
        <w:keepNext w:val="0"/>
        <w:keepLines w:val="0"/>
        <w:suppressAutoHyphens/>
      </w:pPr>
      <w:r w:rsidRPr="00895C86">
        <w:t>UML Use Case Diagram</w:t>
      </w:r>
    </w:p>
    <w:p w14:paraId="25D895B2" w14:textId="29891BF6" w:rsidR="007E12E6" w:rsidRPr="00895C86" w:rsidRDefault="007432B0" w:rsidP="0005783A">
      <w:pPr>
        <w:suppressAutoHyphens/>
        <w:spacing w:after="0" w:line="240" w:lineRule="auto"/>
        <w:rPr>
          <w:rFonts w:ascii="Calibri" w:hAnsi="Calibri" w:cs="Calibri"/>
          <w:i/>
        </w:rPr>
      </w:pPr>
      <w:r>
        <w:rPr>
          <w:rFonts w:ascii="Calibri" w:hAnsi="Calibri" w:cs="Calibri"/>
          <w:i/>
          <w:noProof/>
        </w:rPr>
        <w:drawing>
          <wp:inline distT="0" distB="0" distL="0" distR="0" wp14:anchorId="30F5407D" wp14:editId="01DA29FA">
            <wp:extent cx="5943600" cy="4876800"/>
            <wp:effectExtent l="0" t="0" r="0" b="0"/>
            <wp:docPr id="6402668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7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F3984C" w14:textId="77777777" w:rsidR="007E12E6" w:rsidRPr="00895C86" w:rsidRDefault="007E12E6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1C264BCA" w14:textId="77777777" w:rsidR="007E12E6" w:rsidRPr="00895C86" w:rsidRDefault="00895C86" w:rsidP="0005783A">
      <w:pPr>
        <w:pStyle w:val="Heading3"/>
        <w:keepNext w:val="0"/>
        <w:keepLines w:val="0"/>
        <w:suppressAutoHyphens/>
      </w:pPr>
      <w:r w:rsidRPr="00895C86">
        <w:t>UML Activity Diagrams</w:t>
      </w:r>
    </w:p>
    <w:p w14:paraId="0436565C" w14:textId="7B4BFCFE" w:rsidR="007E12E6" w:rsidRDefault="008454F0" w:rsidP="0005783A">
      <w:pPr>
        <w:suppressAutoHyphens/>
        <w:spacing w:after="0" w:line="240" w:lineRule="auto"/>
        <w:rPr>
          <w:rFonts w:ascii="Calibri" w:hAnsi="Calibri" w:cs="Calibri"/>
          <w:i/>
        </w:rPr>
      </w:pPr>
      <w:r>
        <w:rPr>
          <w:rFonts w:ascii="Calibri" w:hAnsi="Calibri" w:cs="Calibri"/>
          <w:i/>
          <w:noProof/>
        </w:rPr>
        <w:lastRenderedPageBreak/>
        <w:drawing>
          <wp:inline distT="0" distB="0" distL="0" distR="0" wp14:anchorId="70E6F640" wp14:editId="087E95F8">
            <wp:extent cx="5143500" cy="4975860"/>
            <wp:effectExtent l="0" t="0" r="0" b="0"/>
            <wp:docPr id="4448541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4975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4714B7" w14:textId="675DC4A7" w:rsidR="007432B0" w:rsidRPr="00895C86" w:rsidRDefault="001104B0" w:rsidP="0005783A">
      <w:pPr>
        <w:suppressAutoHyphens/>
        <w:spacing w:after="0" w:line="240" w:lineRule="auto"/>
        <w:rPr>
          <w:rFonts w:ascii="Calibri" w:hAnsi="Calibri" w:cs="Calibri"/>
          <w:i/>
        </w:rPr>
      </w:pPr>
      <w:r>
        <w:rPr>
          <w:rFonts w:ascii="Calibri" w:hAnsi="Calibri" w:cs="Calibri"/>
          <w:i/>
          <w:noProof/>
        </w:rPr>
        <w:lastRenderedPageBreak/>
        <w:drawing>
          <wp:inline distT="0" distB="0" distL="0" distR="0" wp14:anchorId="2D017154" wp14:editId="4B32651C">
            <wp:extent cx="3253740" cy="8229600"/>
            <wp:effectExtent l="0" t="0" r="3810" b="0"/>
            <wp:docPr id="21198568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374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9BBB76" w14:textId="77777777" w:rsidR="007E12E6" w:rsidRPr="00895C86" w:rsidRDefault="007E12E6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78736A41" w14:textId="77777777" w:rsidR="007E12E6" w:rsidRPr="00895C86" w:rsidRDefault="00895C86" w:rsidP="0005783A">
      <w:pPr>
        <w:pStyle w:val="Heading3"/>
        <w:keepNext w:val="0"/>
        <w:keepLines w:val="0"/>
        <w:suppressAutoHyphens/>
      </w:pPr>
      <w:r w:rsidRPr="00895C86">
        <w:t>UML Sequence Diagram</w:t>
      </w:r>
    </w:p>
    <w:p w14:paraId="7EC033A3" w14:textId="152084FE" w:rsidR="007E12E6" w:rsidRPr="00895C86" w:rsidRDefault="005E6A23" w:rsidP="0005783A">
      <w:pPr>
        <w:suppressAutoHyphens/>
        <w:spacing w:after="0" w:line="240" w:lineRule="auto"/>
        <w:rPr>
          <w:rFonts w:ascii="Calibri" w:hAnsi="Calibri" w:cs="Calibri"/>
          <w:i/>
        </w:rPr>
      </w:pPr>
      <w:r>
        <w:rPr>
          <w:rFonts w:ascii="Calibri" w:hAnsi="Calibri" w:cs="Calibri"/>
          <w:i/>
          <w:noProof/>
        </w:rPr>
        <w:drawing>
          <wp:inline distT="0" distB="0" distL="0" distR="0" wp14:anchorId="0A191671" wp14:editId="27196ABC">
            <wp:extent cx="5600700" cy="5715000"/>
            <wp:effectExtent l="0" t="0" r="0" b="0"/>
            <wp:docPr id="102313017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71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89EBBA" w14:textId="77777777" w:rsidR="007E12E6" w:rsidRPr="00895C86" w:rsidRDefault="007E12E6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7C250D9E" w14:textId="77777777" w:rsidR="007E12E6" w:rsidRPr="00895C86" w:rsidRDefault="00895C86" w:rsidP="0005783A">
      <w:pPr>
        <w:pStyle w:val="Heading3"/>
        <w:keepNext w:val="0"/>
        <w:keepLines w:val="0"/>
        <w:suppressAutoHyphens/>
      </w:pPr>
      <w:r w:rsidRPr="00895C86">
        <w:t>UML Class Diagram</w:t>
      </w:r>
    </w:p>
    <w:p w14:paraId="34885871" w14:textId="518A23C7" w:rsidR="007E12E6" w:rsidRPr="00895C86" w:rsidRDefault="00CC4920" w:rsidP="0005783A">
      <w:pPr>
        <w:suppressAutoHyphens/>
        <w:spacing w:after="0" w:line="240" w:lineRule="auto"/>
        <w:rPr>
          <w:rFonts w:ascii="Calibri" w:hAnsi="Calibri" w:cs="Calibri"/>
          <w:i/>
        </w:rPr>
      </w:pPr>
      <w:r>
        <w:rPr>
          <w:rFonts w:ascii="Calibri" w:hAnsi="Calibri" w:cs="Calibri"/>
          <w:i/>
          <w:noProof/>
        </w:rPr>
        <w:lastRenderedPageBreak/>
        <w:drawing>
          <wp:inline distT="0" distB="0" distL="0" distR="0" wp14:anchorId="4170E38D" wp14:editId="7BC1B6AE">
            <wp:extent cx="5943600" cy="5859780"/>
            <wp:effectExtent l="0" t="0" r="0" b="7620"/>
            <wp:docPr id="124788145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59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B5AC35" w14:textId="77777777" w:rsidR="007E12E6" w:rsidRPr="00895C86" w:rsidRDefault="007E12E6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6D9C6031" w14:textId="77777777" w:rsidR="007E12E6" w:rsidRPr="00895C86" w:rsidRDefault="00895C86" w:rsidP="0005783A">
      <w:pPr>
        <w:pStyle w:val="Heading2"/>
      </w:pPr>
      <w:r w:rsidRPr="00895C86">
        <w:t>Technical Requirements</w:t>
      </w:r>
    </w:p>
    <w:p w14:paraId="23232A38" w14:textId="78B2B298" w:rsidR="007E12E6" w:rsidRPr="00BD470B" w:rsidRDefault="00BD470B" w:rsidP="0005783A">
      <w:pPr>
        <w:suppressAutoHyphens/>
        <w:spacing w:after="0" w:line="240" w:lineRule="auto"/>
        <w:rPr>
          <w:rFonts w:ascii="Calibri" w:hAnsi="Calibri" w:cs="Calibri"/>
          <w:iCs/>
        </w:rPr>
      </w:pPr>
      <w:r>
        <w:rPr>
          <w:rFonts w:ascii="Calibri" w:hAnsi="Calibri" w:cs="Calibri"/>
          <w:iCs/>
        </w:rPr>
        <w:t xml:space="preserve">Based on these diagrams, </w:t>
      </w:r>
      <w:r w:rsidR="00C655CD">
        <w:rPr>
          <w:rFonts w:ascii="Calibri" w:hAnsi="Calibri" w:cs="Calibri"/>
          <w:iCs/>
        </w:rPr>
        <w:t xml:space="preserve">there are </w:t>
      </w:r>
      <w:r>
        <w:rPr>
          <w:rFonts w:ascii="Calibri" w:hAnsi="Calibri" w:cs="Calibri"/>
          <w:iCs/>
        </w:rPr>
        <w:t>some technical requirements that would be needed</w:t>
      </w:r>
      <w:r w:rsidR="00C655CD">
        <w:rPr>
          <w:rFonts w:ascii="Calibri" w:hAnsi="Calibri" w:cs="Calibri"/>
          <w:iCs/>
        </w:rPr>
        <w:t xml:space="preserve"> to ensure the system will function smoothly. First, there needs to be</w:t>
      </w:r>
      <w:r>
        <w:rPr>
          <w:rFonts w:ascii="Calibri" w:hAnsi="Calibri" w:cs="Calibri"/>
          <w:iCs/>
        </w:rPr>
        <w:t xml:space="preserve"> a way for the </w:t>
      </w:r>
      <w:r w:rsidR="00C655CD">
        <w:rPr>
          <w:rFonts w:ascii="Calibri" w:hAnsi="Calibri" w:cs="Calibri"/>
          <w:iCs/>
        </w:rPr>
        <w:t>administrator</w:t>
      </w:r>
      <w:r>
        <w:rPr>
          <w:rFonts w:ascii="Calibri" w:hAnsi="Calibri" w:cs="Calibri"/>
          <w:iCs/>
        </w:rPr>
        <w:t xml:space="preserve"> to update the </w:t>
      </w:r>
      <w:r w:rsidR="00C655CD">
        <w:rPr>
          <w:rFonts w:ascii="Calibri" w:hAnsi="Calibri" w:cs="Calibri"/>
          <w:iCs/>
        </w:rPr>
        <w:t>online tests and certifications</w:t>
      </w:r>
      <w:r>
        <w:rPr>
          <w:rFonts w:ascii="Calibri" w:hAnsi="Calibri" w:cs="Calibri"/>
          <w:iCs/>
        </w:rPr>
        <w:t xml:space="preserve"> based on changes to DMV rules </w:t>
      </w:r>
      <w:r w:rsidR="00C655CD">
        <w:rPr>
          <w:rFonts w:ascii="Calibri" w:hAnsi="Calibri" w:cs="Calibri"/>
          <w:iCs/>
        </w:rPr>
        <w:t>as they occur. Second, there needs to be</w:t>
      </w:r>
      <w:r>
        <w:rPr>
          <w:rFonts w:ascii="Calibri" w:hAnsi="Calibri" w:cs="Calibri"/>
          <w:iCs/>
        </w:rPr>
        <w:t xml:space="preserve"> security software for the </w:t>
      </w:r>
      <w:r w:rsidR="00C655CD">
        <w:rPr>
          <w:rFonts w:ascii="Calibri" w:hAnsi="Calibri" w:cs="Calibri"/>
          <w:iCs/>
        </w:rPr>
        <w:t>Administrator</w:t>
      </w:r>
      <w:r>
        <w:rPr>
          <w:rFonts w:ascii="Calibri" w:hAnsi="Calibri" w:cs="Calibri"/>
          <w:iCs/>
        </w:rPr>
        <w:t xml:space="preserve"> to monitor account activity and lock an account if suspicious activity is </w:t>
      </w:r>
      <w:r w:rsidR="00C75D91">
        <w:rPr>
          <w:rFonts w:ascii="Calibri" w:hAnsi="Calibri" w:cs="Calibri"/>
          <w:iCs/>
        </w:rPr>
        <w:t>detected</w:t>
      </w:r>
      <w:r>
        <w:rPr>
          <w:rFonts w:ascii="Calibri" w:hAnsi="Calibri" w:cs="Calibri"/>
          <w:iCs/>
        </w:rPr>
        <w:t xml:space="preserve">. </w:t>
      </w:r>
    </w:p>
    <w:sectPr w:rsidR="007E12E6" w:rsidRPr="00BD470B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D8DA65" w14:textId="77777777" w:rsidR="00D8186C" w:rsidRDefault="00D8186C">
      <w:pPr>
        <w:spacing w:after="0" w:line="240" w:lineRule="auto"/>
      </w:pPr>
      <w:r>
        <w:separator/>
      </w:r>
    </w:p>
  </w:endnote>
  <w:endnote w:type="continuationSeparator" w:id="0">
    <w:p w14:paraId="4525C8E4" w14:textId="77777777" w:rsidR="00D8186C" w:rsidRDefault="00D818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D9FCBB" w14:textId="77777777" w:rsidR="00895C86" w:rsidRDefault="00895C8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line="240" w:lineRule="auto"/>
      <w:rPr>
        <w:rFonts w:ascii="Calibri" w:eastAsia="Calibri" w:hAnsi="Calibri" w:cs="Calibri"/>
        <w:color w:val="000000"/>
      </w:rPr>
    </w:pPr>
    <w:r>
      <w:rPr>
        <w:rFonts w:ascii="Calibri" w:eastAsia="Calibri" w:hAnsi="Calibri" w:cs="Calibri"/>
        <w:color w:val="000000"/>
      </w:rPr>
      <w:fldChar w:fldCharType="begin"/>
    </w:r>
    <w:r>
      <w:rPr>
        <w:rFonts w:ascii="Calibri" w:eastAsia="Calibri" w:hAnsi="Calibri" w:cs="Calibri"/>
        <w:color w:val="000000"/>
      </w:rPr>
      <w:instrText>PAGE</w:instrText>
    </w:r>
    <w:r>
      <w:rPr>
        <w:rFonts w:ascii="Calibri" w:eastAsia="Calibri" w:hAnsi="Calibri" w:cs="Calibri"/>
        <w:color w:val="000000"/>
      </w:rPr>
      <w:fldChar w:fldCharType="separate"/>
    </w:r>
    <w:r w:rsidR="00E0362B">
      <w:rPr>
        <w:rFonts w:ascii="Calibri" w:eastAsia="Calibri" w:hAnsi="Calibri" w:cs="Calibri"/>
        <w:noProof/>
        <w:color w:val="000000"/>
      </w:rPr>
      <w:t>1</w:t>
    </w:r>
    <w:r>
      <w:rPr>
        <w:rFonts w:ascii="Calibri" w:eastAsia="Calibri" w:hAnsi="Calibri" w:cs="Calibri"/>
        <w:color w:val="00000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0929E6" w14:textId="77777777" w:rsidR="00D8186C" w:rsidRDefault="00D8186C">
      <w:pPr>
        <w:spacing w:after="0" w:line="240" w:lineRule="auto"/>
      </w:pPr>
      <w:r>
        <w:separator/>
      </w:r>
    </w:p>
  </w:footnote>
  <w:footnote w:type="continuationSeparator" w:id="0">
    <w:p w14:paraId="369DF6D6" w14:textId="77777777" w:rsidR="00D8186C" w:rsidRDefault="00D818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EE8220" w14:textId="77777777" w:rsidR="00895C86" w:rsidRPr="00895C86" w:rsidRDefault="00895C86" w:rsidP="00895C86">
    <w:pPr>
      <w:pStyle w:val="Header"/>
      <w:jc w:val="center"/>
    </w:pPr>
    <w:r w:rsidRPr="00365759">
      <w:rPr>
        <w:noProof/>
      </w:rPr>
      <w:drawing>
        <wp:inline distT="0" distB="0" distL="0" distR="0" wp14:anchorId="270AFFD6" wp14:editId="6C0583F0">
          <wp:extent cx="2743200" cy="409575"/>
          <wp:effectExtent l="0" t="0" r="0" b="9525"/>
          <wp:docPr id="1" name="Picture 3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P_SNHU_withQuill_Horizstac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3200" cy="409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wNTE3tTQ0NzUwMzJX0lEKTi0uzszPAykwrgUAGfgo6iwAAAA="/>
  </w:docVars>
  <w:rsids>
    <w:rsidRoot w:val="007E12E6"/>
    <w:rsid w:val="0005783A"/>
    <w:rsid w:val="001104B0"/>
    <w:rsid w:val="00274D86"/>
    <w:rsid w:val="00284CB3"/>
    <w:rsid w:val="002C4793"/>
    <w:rsid w:val="00474DE2"/>
    <w:rsid w:val="005E6A23"/>
    <w:rsid w:val="007432B0"/>
    <w:rsid w:val="00754D65"/>
    <w:rsid w:val="00755491"/>
    <w:rsid w:val="00761766"/>
    <w:rsid w:val="00767664"/>
    <w:rsid w:val="007C2BAF"/>
    <w:rsid w:val="007E12E6"/>
    <w:rsid w:val="00827CFF"/>
    <w:rsid w:val="008454F0"/>
    <w:rsid w:val="00860723"/>
    <w:rsid w:val="00895C86"/>
    <w:rsid w:val="009C0C32"/>
    <w:rsid w:val="00AE52D4"/>
    <w:rsid w:val="00BD470B"/>
    <w:rsid w:val="00C655CD"/>
    <w:rsid w:val="00C75D91"/>
    <w:rsid w:val="00CC4920"/>
    <w:rsid w:val="00CD483D"/>
    <w:rsid w:val="00D8186C"/>
    <w:rsid w:val="00E03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91C463"/>
  <w15:docId w15:val="{67B8D5EF-DF41-4AD1-99F4-DA1E5BE7E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452A"/>
    <w:rPr>
      <w:rFonts w:asciiTheme="majorHAnsi" w:eastAsiaTheme="minorHAnsi" w:hAnsiTheme="majorHAnsi" w:cstheme="majorHAnsi"/>
    </w:rPr>
  </w:style>
  <w:style w:type="paragraph" w:styleId="Heading1">
    <w:name w:val="heading 1"/>
    <w:basedOn w:val="Title"/>
    <w:next w:val="Normal"/>
    <w:link w:val="Heading1Char"/>
    <w:uiPriority w:val="9"/>
    <w:qFormat/>
    <w:rsid w:val="00895C86"/>
    <w:pPr>
      <w:keepNext w:val="0"/>
      <w:keepLines w:val="0"/>
      <w:suppressAutoHyphens/>
      <w:spacing w:after="0" w:line="240" w:lineRule="auto"/>
      <w:jc w:val="center"/>
      <w:outlineLvl w:val="0"/>
    </w:pPr>
    <w:rPr>
      <w:rFonts w:ascii="Calibri" w:hAnsi="Calibri" w:cs="Calibri"/>
      <w:b/>
      <w:sz w:val="24"/>
      <w:szCs w:val="24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895C86"/>
    <w:pPr>
      <w:outlineLvl w:val="1"/>
    </w:pPr>
  </w:style>
  <w:style w:type="paragraph" w:styleId="Heading3">
    <w:name w:val="heading 3"/>
    <w:basedOn w:val="Normal"/>
    <w:next w:val="Normal"/>
    <w:uiPriority w:val="9"/>
    <w:unhideWhenUsed/>
    <w:qFormat/>
    <w:rsid w:val="00895C86"/>
    <w:pPr>
      <w:keepNext/>
      <w:keepLines/>
      <w:spacing w:after="0" w:line="240" w:lineRule="auto"/>
      <w:outlineLvl w:val="2"/>
    </w:pPr>
    <w:rPr>
      <w:rFonts w:ascii="Calibri" w:hAnsi="Calibri"/>
      <w:b/>
      <w:color w:val="000000" w:themeColor="text1"/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rFonts w:ascii="Arial" w:eastAsia="Arial" w:hAnsi="Arial" w:cs="Arial"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26A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26A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D26A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26AB"/>
  </w:style>
  <w:style w:type="paragraph" w:styleId="Footer">
    <w:name w:val="footer"/>
    <w:basedOn w:val="Normal"/>
    <w:link w:val="FooterChar"/>
    <w:uiPriority w:val="99"/>
    <w:unhideWhenUsed/>
    <w:rsid w:val="009D26A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26A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67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67DC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B4452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95C86"/>
    <w:rPr>
      <w:rFonts w:eastAsiaTheme="minorHAnsi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95C86"/>
    <w:rPr>
      <w:rFonts w:eastAsiaTheme="minorHAnsi"/>
      <w:b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895C8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BmCeE24m+9skCJlIqI9pNQW925A==">AMUW2mVKOlmTVB7reuITImHAUhMCtMRQjOwonEdpyxGTNo6oWlSVEOirRSaLnfTBu3/e3hZ23AgnPAqaGfPHW0PzkFBxwZVboECLBlgqlIw9L2L76Edw3Hap0DNlWwl2CyQ2ViPpS/ylYbLblrbAl7UbZBB13vgHzOu9yeGCmTTJNkHxb/B2aLydrNeadNKJS9FOrQfWuRDdy6IwuUufhSlmgj7Av/QKfsx/QoiY7qiYDA69Qp7LHoEakXbwmMidC2K0CRIorLd8Bvn1+64EANs8nXTBAa9kD2o7YXRhn505lNb1bDYxRvuwihvhWIvcozNCGnAA1OuSBqBY3BDzSEkfJskAPWiUriang15hhV78q/somdsa6Mo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2</TotalTime>
  <Pages>5</Pages>
  <Words>91</Words>
  <Characters>51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NHU</Company>
  <LinksUpToDate>false</LinksUpToDate>
  <CharactersWithSpaces>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ntile, Amy</dc:creator>
  <cp:lastModifiedBy>Bryant, Arica</cp:lastModifiedBy>
  <cp:revision>12</cp:revision>
  <dcterms:created xsi:type="dcterms:W3CDTF">2020-01-15T13:21:00Z</dcterms:created>
  <dcterms:modified xsi:type="dcterms:W3CDTF">2023-08-13T08:16:00Z</dcterms:modified>
</cp:coreProperties>
</file>